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E7DCA" w14:textId="03C56F78" w:rsidR="00174D01" w:rsidRPr="00B2392E" w:rsidRDefault="00EF09A4" w:rsidP="00174D01">
      <w:pPr>
        <w:pStyle w:val="ListParagraph"/>
        <w:numPr>
          <w:ilvl w:val="0"/>
          <w:numId w:val="1"/>
        </w:numPr>
        <w:jc w:val="center"/>
        <w:rPr>
          <w:rFonts w:ascii="Verdana" w:hAnsi="Verdana"/>
          <w:b/>
          <w:bCs/>
          <w:sz w:val="36"/>
          <w:szCs w:val="36"/>
          <w:lang w:val="en-US"/>
        </w:rPr>
      </w:pPr>
      <w:r w:rsidRPr="00B2392E">
        <w:rPr>
          <w:rFonts w:ascii="Verdana" w:hAnsi="Verdana"/>
          <w:b/>
          <w:bCs/>
          <w:sz w:val="36"/>
          <w:szCs w:val="36"/>
          <w:lang w:val="en-US"/>
        </w:rPr>
        <w:t>INTRODUCTION</w:t>
      </w:r>
    </w:p>
    <w:p w14:paraId="7C2EBAA6" w14:textId="77777777" w:rsidR="00461E58" w:rsidRDefault="00461E58" w:rsidP="00461E58">
      <w:pPr>
        <w:rPr>
          <w:rFonts w:ascii="Verdana" w:hAnsi="Verdana"/>
          <w:b/>
          <w:bCs/>
          <w:sz w:val="28"/>
          <w:szCs w:val="28"/>
          <w:u w:val="single"/>
        </w:rPr>
      </w:pPr>
    </w:p>
    <w:p w14:paraId="17A5943E" w14:textId="370F73F1" w:rsidR="00991533" w:rsidRPr="00461E58" w:rsidRDefault="00461E58" w:rsidP="00461E58">
      <w:pPr>
        <w:rPr>
          <w:sz w:val="28"/>
          <w:szCs w:val="28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</w:rPr>
        <w:t xml:space="preserve">1.1 </w:t>
      </w:r>
      <w:r w:rsidR="00EF09A4" w:rsidRPr="00461E58">
        <w:rPr>
          <w:rFonts w:ascii="Verdana" w:hAnsi="Verdana"/>
          <w:b/>
          <w:bCs/>
          <w:sz w:val="28"/>
          <w:szCs w:val="28"/>
          <w:u w:val="single"/>
        </w:rPr>
        <w:t xml:space="preserve">CHARACTERISTICS OF </w:t>
      </w:r>
      <w:r w:rsidR="000243CD" w:rsidRPr="00461E58">
        <w:rPr>
          <w:rFonts w:ascii="Verdana" w:hAnsi="Verdana"/>
          <w:b/>
          <w:bCs/>
          <w:sz w:val="28"/>
          <w:szCs w:val="28"/>
          <w:u w:val="single"/>
          <w:lang w:val="en-US"/>
        </w:rPr>
        <w:t>SYSTEM</w:t>
      </w:r>
    </w:p>
    <w:p w14:paraId="4634D362" w14:textId="4C1B6166" w:rsidR="00991533" w:rsidRPr="00975DB1" w:rsidRDefault="00741208" w:rsidP="00111D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Arial" w:eastAsia="Times New Roman" w:hAnsi="Arial" w:cs="Arial"/>
          <w:color w:val="000000" w:themeColor="text1"/>
          <w:lang w:bidi="hi-IN"/>
        </w:rPr>
        <w:t>The c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hatbot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can prompt </w:t>
      </w:r>
      <w:r>
        <w:rPr>
          <w:rFonts w:ascii="Arial" w:eastAsia="Times New Roman" w:hAnsi="Arial" w:cs="Arial"/>
          <w:color w:val="000000" w:themeColor="text1"/>
          <w:lang w:bidi="hi-IN"/>
        </w:rPr>
        <w:t xml:space="preserve">the 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user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with a menu of options, sometimes based on previous interactions. </w:t>
      </w:r>
    </w:p>
    <w:p w14:paraId="4CB21717" w14:textId="1E5EFC5E" w:rsidR="00EF09A4" w:rsidRDefault="008A3FA8" w:rsidP="00C43C90">
      <w:pPr>
        <w:pStyle w:val="ListParagraph"/>
        <w:numPr>
          <w:ilvl w:val="0"/>
          <w:numId w:val="2"/>
        </w:numPr>
        <w:rPr>
          <w:lang w:val="en-US"/>
        </w:rPr>
      </w:pPr>
      <w:r w:rsidRPr="004421DD">
        <w:rPr>
          <w:lang w:val="en-US"/>
        </w:rPr>
        <w:t>When</w:t>
      </w:r>
      <w:r w:rsidR="00EF09A4" w:rsidRPr="004421DD">
        <w:rPr>
          <w:lang w:val="en-US"/>
        </w:rPr>
        <w:t xml:space="preserve"> students don’t find what to do after </w:t>
      </w:r>
      <w:r w:rsidR="00E10018" w:rsidRPr="004421DD">
        <w:rPr>
          <w:lang w:val="en-US"/>
        </w:rPr>
        <w:t>1</w:t>
      </w:r>
      <w:r w:rsidR="00EF09A4" w:rsidRPr="004421DD">
        <w:rPr>
          <w:lang w:val="en-US"/>
        </w:rPr>
        <w:t>0</w:t>
      </w:r>
      <w:r w:rsidR="00EF09A4" w:rsidRPr="004421DD">
        <w:rPr>
          <w:vertAlign w:val="superscript"/>
          <w:lang w:val="en-US"/>
        </w:rPr>
        <w:t xml:space="preserve">th   </w:t>
      </w:r>
      <w:r w:rsidR="00EF09A4" w:rsidRPr="004421DD">
        <w:rPr>
          <w:lang w:val="en-US"/>
        </w:rPr>
        <w:t>Standard the system can help them with proper guidance</w:t>
      </w:r>
      <w:r w:rsidR="004421DD" w:rsidRPr="004421DD">
        <w:rPr>
          <w:lang w:val="en-US"/>
        </w:rPr>
        <w:t xml:space="preserve"> for educational streams after 10</w:t>
      </w:r>
      <w:r w:rsidR="004421DD" w:rsidRPr="004421DD">
        <w:rPr>
          <w:vertAlign w:val="superscript"/>
          <w:lang w:val="en-US"/>
        </w:rPr>
        <w:t>TH</w:t>
      </w:r>
      <w:r w:rsidR="004421DD" w:rsidRPr="004421DD">
        <w:rPr>
          <w:lang w:val="en-US"/>
        </w:rPr>
        <w:t xml:space="preserve"> Standard.</w:t>
      </w:r>
      <w:r w:rsidR="00F32346">
        <w:rPr>
          <w:lang w:val="en-US"/>
        </w:rPr>
        <w:t xml:space="preserve"> </w:t>
      </w:r>
    </w:p>
    <w:p w14:paraId="3D04747F" w14:textId="60559247" w:rsidR="00F32346" w:rsidRPr="00C43C90" w:rsidRDefault="00F32346" w:rsidP="00C43C9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1E2EDE">
        <w:rPr>
          <w:lang w:val="en-US"/>
        </w:rPr>
        <w:t>system provides</w:t>
      </w:r>
      <w:r>
        <w:rPr>
          <w:lang w:val="en-US"/>
        </w:rPr>
        <w:t xml:space="preserve"> all </w:t>
      </w:r>
      <w:proofErr w:type="gramStart"/>
      <w:r>
        <w:rPr>
          <w:lang w:val="en-US"/>
        </w:rPr>
        <w:t>information</w:t>
      </w:r>
      <w:r w:rsidR="001E2EDE">
        <w:rPr>
          <w:lang w:val="en-US"/>
        </w:rPr>
        <w:t xml:space="preserve"> </w:t>
      </w:r>
      <w:r>
        <w:rPr>
          <w:lang w:val="en-US"/>
        </w:rPr>
        <w:t xml:space="preserve"> at</w:t>
      </w:r>
      <w:proofErr w:type="gramEnd"/>
      <w:r>
        <w:rPr>
          <w:lang w:val="en-US"/>
        </w:rPr>
        <w:t xml:space="preserve"> one </w:t>
      </w:r>
      <w:r w:rsidR="001E2EDE">
        <w:rPr>
          <w:lang w:val="en-US"/>
        </w:rPr>
        <w:t>place</w:t>
      </w:r>
      <w:r w:rsidR="007B4F35">
        <w:rPr>
          <w:lang w:val="en-US"/>
        </w:rPr>
        <w:t>(about steams</w:t>
      </w:r>
      <w:r w:rsidR="00022792">
        <w:rPr>
          <w:lang w:val="en-US"/>
        </w:rPr>
        <w:t>, schools/colleges)</w:t>
      </w:r>
    </w:p>
    <w:p w14:paraId="7A0CE0AB" w14:textId="56D9E380" w:rsidR="00EF09A4" w:rsidRPr="003A0154" w:rsidRDefault="00EF09A4" w:rsidP="003A015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C74C4E">
        <w:rPr>
          <w:lang w:val="en-US"/>
        </w:rPr>
        <w:t>system</w:t>
      </w:r>
      <w:r>
        <w:rPr>
          <w:lang w:val="en-US"/>
        </w:rPr>
        <w:t xml:space="preserve"> is much efficient to give appropriate guidance to the user</w:t>
      </w:r>
      <w:r w:rsidR="00C74C4E">
        <w:rPr>
          <w:lang w:val="en-US"/>
        </w:rPr>
        <w:t xml:space="preserve"> via </w:t>
      </w:r>
      <w:r w:rsidR="00C43C90">
        <w:rPr>
          <w:lang w:val="en-US"/>
        </w:rPr>
        <w:t xml:space="preserve">chatbot which works as a virtual </w:t>
      </w:r>
      <w:r w:rsidR="00572D38">
        <w:rPr>
          <w:lang w:val="en-US"/>
        </w:rPr>
        <w:t>guide</w:t>
      </w:r>
      <w:r>
        <w:rPr>
          <w:lang w:val="en-US"/>
        </w:rPr>
        <w:t>.</w:t>
      </w:r>
    </w:p>
    <w:p w14:paraId="65CAEE61" w14:textId="788769A8" w:rsidR="005517C4" w:rsidRPr="00461E58" w:rsidRDefault="00741208" w:rsidP="00461E5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u</w:t>
      </w:r>
      <w:r w:rsidR="00EF09A4" w:rsidRPr="00EF09A4">
        <w:rPr>
          <w:lang w:val="en-US"/>
        </w:rPr>
        <w:t>ser find</w:t>
      </w:r>
      <w:r>
        <w:rPr>
          <w:lang w:val="en-US"/>
        </w:rPr>
        <w:t>s</w:t>
      </w:r>
      <w:r w:rsidR="00EF09A4" w:rsidRPr="00EF09A4">
        <w:rPr>
          <w:lang w:val="en-US"/>
        </w:rPr>
        <w:t xml:space="preserve"> very much convenient to operate this application.</w:t>
      </w:r>
      <w:r w:rsidR="00461E58">
        <w:rPr>
          <w:lang w:val="en-US"/>
        </w:rPr>
        <w:br w:type="page"/>
      </w:r>
    </w:p>
    <w:p w14:paraId="7EC6269C" w14:textId="506C8657" w:rsidR="00EA30F8" w:rsidRDefault="00EA30F8" w:rsidP="00EA30F8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 w:rsidRPr="00EA30F8"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2</w:t>
      </w:r>
      <w:r w:rsidR="00461E58"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 </w:t>
      </w:r>
      <w:r w:rsidRPr="00EA30F8">
        <w:rPr>
          <w:rFonts w:ascii="Verdana" w:hAnsi="Verdana"/>
          <w:b/>
          <w:bCs/>
          <w:sz w:val="28"/>
          <w:szCs w:val="28"/>
          <w:u w:val="single"/>
          <w:lang w:val="en-US"/>
        </w:rPr>
        <w:t>OVERVIEW OF SYSTEM</w:t>
      </w:r>
    </w:p>
    <w:p w14:paraId="6BB0E902" w14:textId="1775A8A9" w:rsidR="00EA30F8" w:rsidRPr="00787F52" w:rsidRDefault="00EA30F8" w:rsidP="00EA30F8">
      <w:pPr>
        <w:rPr>
          <w:rFonts w:ascii="Verdana" w:hAnsi="Verdana"/>
          <w:lang w:val="en-US"/>
        </w:rPr>
      </w:pPr>
    </w:p>
    <w:p w14:paraId="17D414CB" w14:textId="3B957035" w:rsidR="00EA30F8" w:rsidRPr="00291775" w:rsidRDefault="00EA30F8" w:rsidP="00832519">
      <w:pPr>
        <w:pStyle w:val="ListParagraph"/>
        <w:numPr>
          <w:ilvl w:val="0"/>
          <w:numId w:val="7"/>
        </w:numPr>
      </w:pPr>
      <w:r w:rsidRPr="00291775">
        <w:t xml:space="preserve">The System chatbot for education is designed to help students and other users to find </w:t>
      </w:r>
      <w:r w:rsidR="00741208">
        <w:t xml:space="preserve">the </w:t>
      </w:r>
      <w:r w:rsidRPr="00291775">
        <w:t xml:space="preserve">right stream after their 10th boards. In our System, the special functionality we are providing is the chatbot (A Virtual Guide). </w:t>
      </w:r>
      <w:r w:rsidR="00F75063">
        <w:t>A</w:t>
      </w:r>
      <w:r w:rsidRPr="00291775">
        <w:t xml:space="preserve"> Chatbot will work merely like a computer program that fundamentally simulates human conversations. It will allow a form of interaction between human and machine which will happen via messages. The chatbot we are providing </w:t>
      </w:r>
      <w:proofErr w:type="gramStart"/>
      <w:r w:rsidRPr="00291775">
        <w:t>is capable of interpreting</w:t>
      </w:r>
      <w:proofErr w:type="gramEnd"/>
      <w:r w:rsidRPr="00291775">
        <w:t xml:space="preserve"> messages and replying the user based on a combination of predefined scripts and the user input message/s. </w:t>
      </w:r>
    </w:p>
    <w:p w14:paraId="775560BC" w14:textId="5A2FE774" w:rsidR="004B53F6" w:rsidRPr="00291775" w:rsidRDefault="00E10018" w:rsidP="00832519">
      <w:pPr>
        <w:pStyle w:val="ListParagraph"/>
        <w:numPr>
          <w:ilvl w:val="0"/>
          <w:numId w:val="7"/>
        </w:numPr>
      </w:pPr>
      <w:r w:rsidRPr="00291775">
        <w:t xml:space="preserve">Other Functionalities we are providing are helpful for the </w:t>
      </w:r>
      <w:proofErr w:type="gramStart"/>
      <w:r w:rsidRPr="00291775">
        <w:t>User(</w:t>
      </w:r>
      <w:proofErr w:type="gramEnd"/>
      <w:r w:rsidRPr="00291775">
        <w:t>Students ) to f</w:t>
      </w:r>
      <w:r w:rsidR="004B53F6" w:rsidRPr="00291775">
        <w:t>in</w:t>
      </w:r>
      <w:r w:rsidRPr="00291775">
        <w:t xml:space="preserve">d the best College Suitable for their chosen </w:t>
      </w:r>
      <w:r w:rsidR="0018741E" w:rsidRPr="00291775">
        <w:t>stream. The</w:t>
      </w:r>
      <w:r w:rsidRPr="00291775">
        <w:t xml:space="preserve"> System is user </w:t>
      </w:r>
      <w:r w:rsidR="00741208">
        <w:t>f</w:t>
      </w:r>
      <w:r w:rsidRPr="00291775">
        <w:t>riendly</w:t>
      </w:r>
      <w:r w:rsidR="004B53F6" w:rsidRPr="00291775">
        <w:t xml:space="preserve">. The users can even give any kind of suggestions if they have through </w:t>
      </w:r>
      <w:r w:rsidR="00741208">
        <w:t xml:space="preserve">the </w:t>
      </w:r>
      <w:r w:rsidR="004B53F6" w:rsidRPr="00291775">
        <w:t>FAQ Section.</w:t>
      </w:r>
      <w:r w:rsidR="0018741E">
        <w:t xml:space="preserve"> Moreover</w:t>
      </w:r>
      <w:r w:rsidR="004B53F6" w:rsidRPr="00291775">
        <w:t>, the system consists</w:t>
      </w:r>
      <w:r w:rsidR="00741208">
        <w:t xml:space="preserve"> of</w:t>
      </w:r>
      <w:r w:rsidR="004B53F6" w:rsidRPr="00291775">
        <w:t xml:space="preserve"> various functions like search filter, user profile update, privacy settings, display settings and FAQ for user convenience</w:t>
      </w:r>
    </w:p>
    <w:p w14:paraId="38F7D248" w14:textId="6861FFC7" w:rsidR="004B53F6" w:rsidRPr="00291775" w:rsidRDefault="004B53F6" w:rsidP="00832519">
      <w:pPr>
        <w:pStyle w:val="ListParagraph"/>
        <w:numPr>
          <w:ilvl w:val="0"/>
          <w:numId w:val="7"/>
        </w:numPr>
      </w:pPr>
      <w:r w:rsidRPr="00291775">
        <w:t>Thus, the system is all about helping the user(student) to find the right path with the most suitable school/College in the best way.</w:t>
      </w:r>
    </w:p>
    <w:p w14:paraId="18F59C47" w14:textId="21791661" w:rsidR="009B4F69" w:rsidRPr="00787F52" w:rsidRDefault="009B4F69" w:rsidP="00EF09A4">
      <w:pPr>
        <w:rPr>
          <w:color w:val="000000" w:themeColor="text1"/>
          <w:lang w:val="en-US"/>
        </w:rPr>
      </w:pPr>
    </w:p>
    <w:p w14:paraId="3EFB17A7" w14:textId="1297DF17" w:rsidR="009B4F69" w:rsidRDefault="009B4F69" w:rsidP="00EF09A4">
      <w:pPr>
        <w:rPr>
          <w:lang w:val="en-US"/>
        </w:rPr>
      </w:pPr>
    </w:p>
    <w:p w14:paraId="6756363E" w14:textId="716BCDE6" w:rsidR="004B53F6" w:rsidRDefault="004B53F6" w:rsidP="00EF09A4">
      <w:pPr>
        <w:rPr>
          <w:lang w:val="en-US"/>
        </w:rPr>
      </w:pPr>
    </w:p>
    <w:p w14:paraId="4FC6E78A" w14:textId="1CAD840F" w:rsidR="004B53F6" w:rsidRDefault="004B53F6" w:rsidP="00EF09A4">
      <w:pPr>
        <w:rPr>
          <w:lang w:val="en-US"/>
        </w:rPr>
      </w:pPr>
    </w:p>
    <w:p w14:paraId="4CE31DF0" w14:textId="77777777" w:rsidR="004B53F6" w:rsidRDefault="004B53F6" w:rsidP="004B53F6">
      <w:pPr>
        <w:ind w:left="720"/>
        <w:rPr>
          <w:lang w:val="en-US"/>
        </w:rPr>
      </w:pPr>
    </w:p>
    <w:p w14:paraId="4F798723" w14:textId="1690A556" w:rsidR="004B53F6" w:rsidRDefault="004B53F6" w:rsidP="004B53F6">
      <w:pPr>
        <w:ind w:left="720"/>
        <w:rPr>
          <w:lang w:val="en-US"/>
        </w:rPr>
      </w:pPr>
    </w:p>
    <w:p w14:paraId="46239667" w14:textId="5E4DD62B" w:rsidR="00B87B10" w:rsidRDefault="00B87B10" w:rsidP="004B53F6">
      <w:pPr>
        <w:ind w:left="720"/>
        <w:rPr>
          <w:lang w:val="en-US"/>
        </w:rPr>
      </w:pPr>
    </w:p>
    <w:p w14:paraId="6B1E06E9" w14:textId="651F217B" w:rsidR="00B87B10" w:rsidRDefault="00B87B10" w:rsidP="004B53F6">
      <w:pPr>
        <w:ind w:left="720"/>
        <w:rPr>
          <w:lang w:val="en-US"/>
        </w:rPr>
      </w:pPr>
    </w:p>
    <w:p w14:paraId="765461B1" w14:textId="1E34C6BA" w:rsidR="005517C4" w:rsidRDefault="005517C4" w:rsidP="004B53F6">
      <w:pPr>
        <w:ind w:left="720"/>
        <w:rPr>
          <w:lang w:val="en-US"/>
        </w:rPr>
      </w:pPr>
    </w:p>
    <w:p w14:paraId="69B8981F" w14:textId="69B0D332" w:rsidR="005517C4" w:rsidRDefault="005517C4" w:rsidP="004B53F6">
      <w:pPr>
        <w:ind w:left="720"/>
        <w:rPr>
          <w:lang w:val="en-US"/>
        </w:rPr>
      </w:pPr>
    </w:p>
    <w:p w14:paraId="3FA3219F" w14:textId="704D9F49" w:rsidR="005517C4" w:rsidRDefault="005517C4" w:rsidP="004B53F6">
      <w:pPr>
        <w:ind w:left="720"/>
        <w:rPr>
          <w:lang w:val="en-US"/>
        </w:rPr>
      </w:pPr>
    </w:p>
    <w:p w14:paraId="6CE49B25" w14:textId="1920BC60" w:rsidR="005517C4" w:rsidRDefault="005517C4" w:rsidP="004B53F6">
      <w:pPr>
        <w:ind w:left="720"/>
        <w:rPr>
          <w:lang w:val="en-US"/>
        </w:rPr>
      </w:pPr>
    </w:p>
    <w:p w14:paraId="17E771F0" w14:textId="250ACD78" w:rsidR="005517C4" w:rsidRDefault="005517C4" w:rsidP="004B53F6">
      <w:pPr>
        <w:ind w:left="720"/>
        <w:rPr>
          <w:lang w:val="en-US"/>
        </w:rPr>
      </w:pPr>
    </w:p>
    <w:p w14:paraId="2A7940CC" w14:textId="08B7A189" w:rsidR="005517C4" w:rsidRDefault="005517C4" w:rsidP="004B53F6">
      <w:pPr>
        <w:ind w:left="720"/>
        <w:rPr>
          <w:lang w:val="en-US"/>
        </w:rPr>
      </w:pPr>
    </w:p>
    <w:p w14:paraId="07BCCCEE" w14:textId="710E76DD" w:rsidR="005517C4" w:rsidRDefault="005517C4" w:rsidP="004B53F6">
      <w:pPr>
        <w:ind w:left="720"/>
        <w:rPr>
          <w:lang w:val="en-US"/>
        </w:rPr>
      </w:pPr>
    </w:p>
    <w:p w14:paraId="52F2E329" w14:textId="4B0184DE" w:rsidR="005517C4" w:rsidRDefault="005517C4" w:rsidP="004B53F6">
      <w:pPr>
        <w:ind w:left="720"/>
        <w:rPr>
          <w:lang w:val="en-US"/>
        </w:rPr>
      </w:pPr>
    </w:p>
    <w:p w14:paraId="145324D9" w14:textId="54B95765" w:rsidR="005517C4" w:rsidRDefault="005517C4" w:rsidP="004B53F6">
      <w:pPr>
        <w:ind w:left="720"/>
        <w:rPr>
          <w:lang w:val="en-US"/>
        </w:rPr>
      </w:pPr>
    </w:p>
    <w:p w14:paraId="655AB13B" w14:textId="634E01B8" w:rsidR="005517C4" w:rsidRDefault="005517C4" w:rsidP="004B53F6">
      <w:pPr>
        <w:ind w:left="720"/>
        <w:rPr>
          <w:lang w:val="en-US"/>
        </w:rPr>
      </w:pPr>
    </w:p>
    <w:p w14:paraId="42A4CF27" w14:textId="77777777" w:rsidR="005517C4" w:rsidRDefault="005517C4" w:rsidP="004B53F6">
      <w:pPr>
        <w:ind w:left="720"/>
        <w:rPr>
          <w:lang w:val="en-US"/>
        </w:rPr>
      </w:pPr>
    </w:p>
    <w:p w14:paraId="7AADD57C" w14:textId="77777777" w:rsidR="004B53F6" w:rsidRDefault="004B53F6" w:rsidP="004B53F6">
      <w:pPr>
        <w:ind w:left="720"/>
        <w:rPr>
          <w:lang w:val="en-US"/>
        </w:rPr>
      </w:pPr>
    </w:p>
    <w:p w14:paraId="426C2934" w14:textId="244DF2DF" w:rsidR="004B53F6" w:rsidRDefault="004B53F6" w:rsidP="00B2392E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1.3 </w:t>
      </w:r>
      <w:r w:rsidRPr="004B53F6">
        <w:rPr>
          <w:rFonts w:ascii="Verdana" w:hAnsi="Verdana"/>
          <w:b/>
          <w:bCs/>
          <w:sz w:val="28"/>
          <w:szCs w:val="28"/>
          <w:u w:val="single"/>
          <w:lang w:val="en-US"/>
        </w:rPr>
        <w:t>Scope (Scope-List of modules and their functions)</w:t>
      </w:r>
    </w:p>
    <w:p w14:paraId="5D6B1F30" w14:textId="77777777" w:rsidR="00B2392E" w:rsidRPr="00B2392E" w:rsidRDefault="00B2392E" w:rsidP="00B2392E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040E6E6C" w14:textId="781A1CB9" w:rsidR="00026C4B" w:rsidRPr="00B2392E" w:rsidRDefault="00026C4B" w:rsidP="00402A2A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This application is mainly useful for parents/students who are puzzled about the stream they want to choose form. This application will help then to identify their interested stream </w:t>
      </w:r>
      <w:r w:rsidR="00741208" w:rsidRPr="00B2392E">
        <w:rPr>
          <w:rFonts w:ascii="Verdana" w:hAnsi="Verdana"/>
          <w:lang w:val="en-US"/>
        </w:rPr>
        <w:t>based on</w:t>
      </w:r>
      <w:r w:rsidRPr="00B2392E">
        <w:rPr>
          <w:rFonts w:ascii="Verdana" w:hAnsi="Verdana"/>
          <w:lang w:val="en-US"/>
        </w:rPr>
        <w:t xml:space="preserve"> their criteria and their area of interest.</w:t>
      </w:r>
    </w:p>
    <w:p w14:paraId="174FDC44" w14:textId="1CCCE0EB" w:rsidR="000B69F8" w:rsidRPr="00B2392E" w:rsidRDefault="000B69F8" w:rsidP="00013F89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>This application is made under easy to use environment (the user will not have to suffer to find out their use full options).</w:t>
      </w:r>
    </w:p>
    <w:p w14:paraId="1FBF3211" w14:textId="0E376E95" w:rsidR="00801CD4" w:rsidRPr="00B2392E" w:rsidRDefault="00801CD4" w:rsidP="00A87252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>This application assembles all the information about stream</w:t>
      </w:r>
      <w:r w:rsidR="006A1338" w:rsidRPr="00B2392E">
        <w:rPr>
          <w:rFonts w:ascii="Verdana" w:hAnsi="Verdana"/>
          <w:lang w:val="en-US"/>
        </w:rPr>
        <w:t>s</w:t>
      </w:r>
      <w:r w:rsidRPr="00B2392E">
        <w:rPr>
          <w:rFonts w:ascii="Verdana" w:hAnsi="Verdana"/>
          <w:lang w:val="en-US"/>
        </w:rPr>
        <w:t xml:space="preserve">, </w:t>
      </w:r>
      <w:proofErr w:type="gramStart"/>
      <w:r w:rsidR="006A1338" w:rsidRPr="00B2392E">
        <w:rPr>
          <w:rFonts w:ascii="Verdana" w:hAnsi="Verdana"/>
          <w:lang w:val="en-US"/>
        </w:rPr>
        <w:t>schools</w:t>
      </w:r>
      <w:proofErr w:type="gramEnd"/>
      <w:r w:rsidRPr="00B2392E">
        <w:rPr>
          <w:rFonts w:ascii="Verdana" w:hAnsi="Verdana"/>
          <w:lang w:val="en-US"/>
        </w:rPr>
        <w:t xml:space="preserve"> and </w:t>
      </w:r>
      <w:r w:rsidR="006A1338" w:rsidRPr="00B2392E">
        <w:rPr>
          <w:rFonts w:ascii="Verdana" w:hAnsi="Verdana"/>
          <w:lang w:val="en-US"/>
        </w:rPr>
        <w:t>colleges</w:t>
      </w:r>
      <w:r w:rsidRPr="00B2392E">
        <w:rPr>
          <w:rFonts w:ascii="Verdana" w:hAnsi="Verdana"/>
          <w:lang w:val="en-US"/>
        </w:rPr>
        <w:t xml:space="preserve"> at one place. </w:t>
      </w:r>
    </w:p>
    <w:p w14:paraId="7F9A0DA3" w14:textId="7ADD46A6" w:rsidR="00013F89" w:rsidRPr="00B2392E" w:rsidRDefault="00013F89" w:rsidP="00013F89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The user can register with basic details like their email id and name. Now user can use all the basic functions of </w:t>
      </w:r>
      <w:r w:rsidR="00741208" w:rsidRPr="00B2392E">
        <w:rPr>
          <w:rFonts w:ascii="Verdana" w:hAnsi="Verdana"/>
          <w:lang w:val="en-US"/>
        </w:rPr>
        <w:t xml:space="preserve">the </w:t>
      </w:r>
      <w:r w:rsidRPr="00B2392E">
        <w:rPr>
          <w:rFonts w:ascii="Verdana" w:hAnsi="Verdana"/>
          <w:lang w:val="en-US"/>
        </w:rPr>
        <w:t>application.</w:t>
      </w:r>
    </w:p>
    <w:p w14:paraId="16C6A6CC" w14:textId="15E9F208" w:rsidR="004B53F6" w:rsidRPr="00B2392E" w:rsidRDefault="002C1E80" w:rsidP="00D57A78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Using </w:t>
      </w:r>
      <w:r w:rsidR="006111FB" w:rsidRPr="00B2392E">
        <w:rPr>
          <w:rFonts w:ascii="Verdana" w:hAnsi="Verdana"/>
          <w:lang w:val="en-US"/>
        </w:rPr>
        <w:t>this</w:t>
      </w:r>
      <w:r w:rsidRPr="00B2392E">
        <w:rPr>
          <w:rFonts w:ascii="Verdana" w:hAnsi="Verdana"/>
          <w:lang w:val="en-US"/>
        </w:rPr>
        <w:t xml:space="preserve"> </w:t>
      </w:r>
      <w:proofErr w:type="gramStart"/>
      <w:r w:rsidRPr="00B2392E">
        <w:rPr>
          <w:rFonts w:ascii="Verdana" w:hAnsi="Verdana"/>
          <w:lang w:val="en-US"/>
        </w:rPr>
        <w:t>application</w:t>
      </w:r>
      <w:proofErr w:type="gramEnd"/>
      <w:r w:rsidRPr="00B2392E">
        <w:rPr>
          <w:rFonts w:ascii="Verdana" w:hAnsi="Verdana"/>
          <w:lang w:val="en-US"/>
        </w:rPr>
        <w:t xml:space="preserve"> the user will get seamless experience while accessing the </w:t>
      </w:r>
      <w:r w:rsidR="00D609C2" w:rsidRPr="00B2392E">
        <w:rPr>
          <w:rFonts w:ascii="Verdana" w:hAnsi="Verdana"/>
          <w:lang w:val="en-US"/>
        </w:rPr>
        <w:t xml:space="preserve">content and </w:t>
      </w:r>
      <w:r w:rsidR="00D427AD" w:rsidRPr="00B2392E">
        <w:rPr>
          <w:rFonts w:ascii="Verdana" w:hAnsi="Verdana"/>
          <w:lang w:val="en-US"/>
        </w:rPr>
        <w:t>data</w:t>
      </w:r>
      <w:r w:rsidR="00D609C2" w:rsidRPr="00B2392E">
        <w:rPr>
          <w:rFonts w:ascii="Verdana" w:hAnsi="Verdana"/>
          <w:lang w:val="en-US"/>
        </w:rPr>
        <w:t xml:space="preserve"> about college like </w:t>
      </w:r>
      <w:r w:rsidR="00B2765D" w:rsidRPr="00B2392E">
        <w:rPr>
          <w:rFonts w:ascii="Verdana" w:hAnsi="Verdana"/>
          <w:lang w:val="en-US"/>
        </w:rPr>
        <w:t>College name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College address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Year of establishment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Title of the courses offered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Infrastructure/Teaching Facilities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URL of college's Website.</w:t>
      </w:r>
    </w:p>
    <w:p w14:paraId="3DA6AAE3" w14:textId="15EC3FC0" w:rsidR="00F35487" w:rsidRPr="00B2392E" w:rsidRDefault="00582B80" w:rsidP="00F35487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>The user get</w:t>
      </w:r>
      <w:r w:rsidR="00741208" w:rsidRPr="00B2392E">
        <w:rPr>
          <w:rFonts w:ascii="Verdana" w:hAnsi="Verdana"/>
          <w:lang w:val="en-US"/>
        </w:rPr>
        <w:t>s</w:t>
      </w:r>
      <w:r w:rsidR="00095F3B" w:rsidRPr="00B2392E">
        <w:rPr>
          <w:rFonts w:ascii="Verdana" w:hAnsi="Verdana"/>
          <w:lang w:val="en-US"/>
        </w:rPr>
        <w:t xml:space="preserve"> virtual experience about the campus they</w:t>
      </w:r>
      <w:r w:rsidR="00F35487" w:rsidRPr="00B2392E">
        <w:rPr>
          <w:rFonts w:ascii="Verdana" w:hAnsi="Verdana"/>
          <w:lang w:val="en-US"/>
        </w:rPr>
        <w:t xml:space="preserve"> searched </w:t>
      </w:r>
      <w:proofErr w:type="gramStart"/>
      <w:r w:rsidR="00F35487" w:rsidRPr="00B2392E">
        <w:rPr>
          <w:rFonts w:ascii="Verdana" w:hAnsi="Verdana"/>
          <w:lang w:val="en-US"/>
        </w:rPr>
        <w:t>for</w:t>
      </w:r>
      <w:r w:rsidR="009D2773" w:rsidRPr="00B2392E">
        <w:rPr>
          <w:rFonts w:ascii="Verdana" w:hAnsi="Verdana"/>
          <w:lang w:val="en-US"/>
        </w:rPr>
        <w:t>(</w:t>
      </w:r>
      <w:proofErr w:type="gramEnd"/>
      <w:r w:rsidR="009D2773" w:rsidRPr="00B2392E">
        <w:rPr>
          <w:rFonts w:ascii="Verdana" w:hAnsi="Verdana"/>
          <w:lang w:val="en-US"/>
        </w:rPr>
        <w:t xml:space="preserve">i.e. images, VR, </w:t>
      </w:r>
      <w:r w:rsidR="002559B7" w:rsidRPr="00B2392E">
        <w:rPr>
          <w:rFonts w:ascii="Verdana" w:hAnsi="Verdana"/>
          <w:lang w:val="en-US"/>
        </w:rPr>
        <w:t xml:space="preserve">videos, </w:t>
      </w:r>
      <w:r w:rsidR="0028183E" w:rsidRPr="00B2392E">
        <w:rPr>
          <w:rFonts w:ascii="Verdana" w:hAnsi="Verdana"/>
          <w:lang w:val="en-US"/>
        </w:rPr>
        <w:t>etc.</w:t>
      </w:r>
      <w:r w:rsidR="002559B7" w:rsidRPr="00B2392E">
        <w:rPr>
          <w:rFonts w:ascii="Verdana" w:hAnsi="Verdana"/>
          <w:lang w:val="en-US"/>
        </w:rPr>
        <w:t>).</w:t>
      </w:r>
    </w:p>
    <w:p w14:paraId="770925A6" w14:textId="01196FFB" w:rsidR="0028183E" w:rsidRPr="00B2392E" w:rsidRDefault="00A70EFE" w:rsidP="00280749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This application will prompt users </w:t>
      </w:r>
      <w:r w:rsidR="00741208" w:rsidRPr="00B2392E">
        <w:rPr>
          <w:rFonts w:ascii="Verdana" w:hAnsi="Verdana"/>
          <w:lang w:val="en-US"/>
        </w:rPr>
        <w:t>several</w:t>
      </w:r>
      <w:r w:rsidRPr="00B2392E">
        <w:rPr>
          <w:rFonts w:ascii="Verdana" w:hAnsi="Verdana"/>
          <w:lang w:val="en-US"/>
        </w:rPr>
        <w:t xml:space="preserve"> suggested queries </w:t>
      </w:r>
      <w:r w:rsidR="00A93738" w:rsidRPr="00B2392E">
        <w:rPr>
          <w:rFonts w:ascii="Verdana" w:hAnsi="Verdana"/>
          <w:lang w:val="en-US"/>
        </w:rPr>
        <w:t xml:space="preserve">accordingly to their previous </w:t>
      </w:r>
      <w:r w:rsidR="001C4FC0" w:rsidRPr="00B2392E">
        <w:rPr>
          <w:rFonts w:ascii="Verdana" w:hAnsi="Verdana"/>
          <w:lang w:val="en-US"/>
        </w:rPr>
        <w:t>conversations. User</w:t>
      </w:r>
      <w:r w:rsidR="00572901" w:rsidRPr="00B2392E">
        <w:rPr>
          <w:rFonts w:ascii="Verdana" w:hAnsi="Verdana"/>
          <w:lang w:val="en-US"/>
        </w:rPr>
        <w:t xml:space="preserve"> can select the option</w:t>
      </w:r>
      <w:r w:rsidR="00F261AB" w:rsidRPr="00B2392E">
        <w:rPr>
          <w:rFonts w:ascii="Verdana" w:hAnsi="Verdana"/>
          <w:lang w:val="en-US"/>
        </w:rPr>
        <w:t xml:space="preserve"> according to their query or can </w:t>
      </w:r>
      <w:r w:rsidR="00C70143" w:rsidRPr="00B2392E">
        <w:rPr>
          <w:rFonts w:ascii="Verdana" w:hAnsi="Verdana"/>
          <w:lang w:val="en-US"/>
        </w:rPr>
        <w:t>raise a new query</w:t>
      </w:r>
      <w:r w:rsidR="00572901" w:rsidRPr="00B2392E">
        <w:rPr>
          <w:rFonts w:ascii="Verdana" w:hAnsi="Verdana"/>
          <w:lang w:val="en-US"/>
        </w:rPr>
        <w:t xml:space="preserve"> and get the </w:t>
      </w:r>
      <w:r w:rsidR="003809CF" w:rsidRPr="00B2392E">
        <w:rPr>
          <w:rFonts w:ascii="Verdana" w:hAnsi="Verdana"/>
          <w:lang w:val="en-US"/>
        </w:rPr>
        <w:t xml:space="preserve">output of </w:t>
      </w:r>
      <w:r w:rsidR="00C70143" w:rsidRPr="00B2392E">
        <w:rPr>
          <w:rFonts w:ascii="Verdana" w:hAnsi="Verdana"/>
          <w:lang w:val="en-US"/>
        </w:rPr>
        <w:t>his/her</w:t>
      </w:r>
      <w:r w:rsidR="003809CF" w:rsidRPr="00B2392E">
        <w:rPr>
          <w:rFonts w:ascii="Verdana" w:hAnsi="Verdana"/>
          <w:lang w:val="en-US"/>
        </w:rPr>
        <w:t xml:space="preserve"> </w:t>
      </w:r>
      <w:r w:rsidR="0028183E" w:rsidRPr="00B2392E">
        <w:rPr>
          <w:rFonts w:ascii="Verdana" w:hAnsi="Verdana"/>
          <w:lang w:val="en-US"/>
        </w:rPr>
        <w:t>query.</w:t>
      </w:r>
    </w:p>
    <w:p w14:paraId="3CD6CD7B" w14:textId="71118B69" w:rsidR="004B53F6" w:rsidRPr="00B2392E" w:rsidRDefault="004E24C0" w:rsidP="00B2392E">
      <w:pPr>
        <w:pStyle w:val="ListParagraph"/>
        <w:numPr>
          <w:ilvl w:val="0"/>
          <w:numId w:val="6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This system is much </w:t>
      </w:r>
      <w:r w:rsidR="00357728" w:rsidRPr="00B2392E">
        <w:rPr>
          <w:rFonts w:ascii="Verdana" w:hAnsi="Verdana"/>
          <w:lang w:val="en-US"/>
        </w:rPr>
        <w:t xml:space="preserve">efficient to </w:t>
      </w:r>
      <w:r w:rsidR="00316608" w:rsidRPr="00B2392E">
        <w:rPr>
          <w:rFonts w:ascii="Verdana" w:hAnsi="Verdana"/>
          <w:lang w:val="en-US"/>
        </w:rPr>
        <w:t xml:space="preserve">provide proper guidance to the user with </w:t>
      </w:r>
      <w:r w:rsidR="00845183" w:rsidRPr="00B2392E">
        <w:rPr>
          <w:rFonts w:ascii="Verdana" w:hAnsi="Verdana"/>
          <w:lang w:val="en-US"/>
        </w:rPr>
        <w:t xml:space="preserve">a </w:t>
      </w:r>
      <w:r w:rsidR="00B82686" w:rsidRPr="00B2392E">
        <w:rPr>
          <w:rFonts w:ascii="Verdana" w:hAnsi="Verdana"/>
          <w:lang w:val="en-US"/>
        </w:rPr>
        <w:t>Chabot</w:t>
      </w:r>
      <w:r w:rsidR="00845183" w:rsidRPr="00B2392E">
        <w:rPr>
          <w:rFonts w:ascii="Verdana" w:hAnsi="Verdana"/>
          <w:lang w:val="en-US"/>
        </w:rPr>
        <w:t xml:space="preserve"> named </w:t>
      </w:r>
      <w:r w:rsidR="00845183" w:rsidRPr="00B2392E">
        <w:rPr>
          <w:rFonts w:ascii="Verdana" w:hAnsi="Verdana"/>
          <w:i/>
          <w:iCs/>
          <w:lang w:val="en-US"/>
        </w:rPr>
        <w:t xml:space="preserve">Demo </w:t>
      </w:r>
      <w:r w:rsidR="00B82686" w:rsidRPr="00B2392E">
        <w:rPr>
          <w:rFonts w:ascii="Verdana" w:hAnsi="Verdana"/>
          <w:lang w:val="en-US"/>
        </w:rPr>
        <w:t xml:space="preserve">which will interact with </w:t>
      </w:r>
      <w:r w:rsidR="00741208" w:rsidRPr="00B2392E">
        <w:rPr>
          <w:rFonts w:ascii="Verdana" w:hAnsi="Verdana"/>
          <w:lang w:val="en-US"/>
        </w:rPr>
        <w:t xml:space="preserve">the </w:t>
      </w:r>
      <w:r w:rsidR="00B82686" w:rsidRPr="00B2392E">
        <w:rPr>
          <w:rFonts w:ascii="Verdana" w:hAnsi="Verdana"/>
          <w:lang w:val="en-US"/>
        </w:rPr>
        <w:t>user to solve their queries related to choos</w:t>
      </w:r>
      <w:r w:rsidR="003F19FB" w:rsidRPr="00B2392E">
        <w:rPr>
          <w:rFonts w:ascii="Verdana" w:hAnsi="Verdana"/>
          <w:lang w:val="en-US"/>
        </w:rPr>
        <w:t>ing</w:t>
      </w:r>
      <w:r w:rsidR="00B82686" w:rsidRPr="00B2392E">
        <w:rPr>
          <w:rFonts w:ascii="Verdana" w:hAnsi="Verdana"/>
          <w:lang w:val="en-US"/>
        </w:rPr>
        <w:t xml:space="preserve"> </w:t>
      </w:r>
      <w:r w:rsidR="00A6470A" w:rsidRPr="00B2392E">
        <w:rPr>
          <w:rFonts w:ascii="Verdana" w:hAnsi="Verdana"/>
          <w:lang w:val="en-US"/>
        </w:rPr>
        <w:t xml:space="preserve">their </w:t>
      </w:r>
      <w:r w:rsidR="00023117" w:rsidRPr="00B2392E">
        <w:rPr>
          <w:rFonts w:ascii="Verdana" w:hAnsi="Verdana"/>
          <w:lang w:val="en-US"/>
        </w:rPr>
        <w:t>stream</w:t>
      </w:r>
      <w:r w:rsidR="00A6470A" w:rsidRPr="00B2392E">
        <w:rPr>
          <w:rFonts w:ascii="Verdana" w:hAnsi="Verdana"/>
          <w:lang w:val="en-US"/>
        </w:rPr>
        <w:t xml:space="preserve"> or</w:t>
      </w:r>
      <w:r w:rsidR="00B82686" w:rsidRPr="00B2392E">
        <w:rPr>
          <w:rFonts w:ascii="Verdana" w:hAnsi="Verdana"/>
          <w:lang w:val="en-US"/>
        </w:rPr>
        <w:t xml:space="preserve"> dou</w:t>
      </w:r>
      <w:r w:rsidR="00741208" w:rsidRPr="00B2392E">
        <w:rPr>
          <w:rFonts w:ascii="Verdana" w:hAnsi="Verdana"/>
          <w:lang w:val="en-US"/>
        </w:rPr>
        <w:t>b</w:t>
      </w:r>
      <w:r w:rsidR="00B82686" w:rsidRPr="00B2392E">
        <w:rPr>
          <w:rFonts w:ascii="Verdana" w:hAnsi="Verdana"/>
          <w:lang w:val="en-US"/>
        </w:rPr>
        <w:t>ts</w:t>
      </w:r>
      <w:r w:rsidR="00A6470A" w:rsidRPr="00B2392E">
        <w:rPr>
          <w:rFonts w:ascii="Verdana" w:hAnsi="Verdana"/>
          <w:lang w:val="en-US"/>
        </w:rPr>
        <w:t xml:space="preserve"> about their </w:t>
      </w:r>
      <w:r w:rsidR="00023117" w:rsidRPr="00B2392E">
        <w:rPr>
          <w:rFonts w:ascii="Verdana" w:hAnsi="Verdana"/>
          <w:lang w:val="en-US"/>
        </w:rPr>
        <w:t>chosen stream.</w:t>
      </w:r>
      <w:r w:rsidR="00B2392E">
        <w:rPr>
          <w:rFonts w:ascii="Verdana" w:hAnsi="Verdana"/>
          <w:lang w:val="en-US"/>
        </w:rPr>
        <w:br w:type="page"/>
      </w:r>
    </w:p>
    <w:p w14:paraId="3348E351" w14:textId="2E63C4ED" w:rsidR="004B53F6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4 Process Model</w:t>
      </w:r>
    </w:p>
    <w:p w14:paraId="27AB8A04" w14:textId="5A5DF6BD" w:rsidR="00E43B9D" w:rsidRPr="00D3404F" w:rsidRDefault="004B53F6" w:rsidP="00D3404F">
      <w:pPr>
        <w:rPr>
          <w:rFonts w:ascii="Verdana" w:hAnsi="Verdana"/>
          <w:b/>
          <w:bCs/>
          <w:lang w:val="en-US"/>
        </w:rPr>
      </w:pPr>
      <w:r w:rsidRPr="00D3404F">
        <w:rPr>
          <w:rFonts w:ascii="Verdana" w:hAnsi="Verdana"/>
          <w:lang w:val="en-US"/>
        </w:rPr>
        <w:t xml:space="preserve">The Process Model that is being used in building this system is </w:t>
      </w:r>
      <w:r w:rsidR="00741208" w:rsidRPr="00D3404F">
        <w:rPr>
          <w:rFonts w:ascii="Verdana" w:hAnsi="Verdana"/>
          <w:lang w:val="en-US"/>
        </w:rPr>
        <w:t xml:space="preserve">the </w:t>
      </w:r>
      <w:r w:rsidRPr="00D3404F">
        <w:rPr>
          <w:rFonts w:ascii="Verdana" w:hAnsi="Verdana"/>
          <w:b/>
          <w:bCs/>
          <w:lang w:val="en-US"/>
        </w:rPr>
        <w:t>Prototype Model.</w:t>
      </w:r>
    </w:p>
    <w:p w14:paraId="316B8E88" w14:textId="447C9F40" w:rsidR="00E43B9D" w:rsidRPr="00B2392E" w:rsidRDefault="00E43B9D" w:rsidP="004B53F6">
      <w:pPr>
        <w:pStyle w:val="ListParagraph"/>
        <w:ind w:left="0"/>
        <w:rPr>
          <w:rFonts w:ascii="Verdana" w:hAnsi="Verdana"/>
          <w:b/>
          <w:bCs/>
          <w:lang w:val="en-US"/>
        </w:rPr>
      </w:pPr>
      <w:r w:rsidRPr="00B2392E">
        <w:rPr>
          <w:rFonts w:ascii="Verdana" w:hAnsi="Verdana"/>
          <w:b/>
          <w:bCs/>
          <w:lang w:val="en-US"/>
        </w:rPr>
        <w:t>Prototype Model:</w:t>
      </w:r>
    </w:p>
    <w:p w14:paraId="06CD14DA" w14:textId="75653B1D" w:rsidR="009370E2" w:rsidRPr="00B2392E" w:rsidRDefault="00741208" w:rsidP="004B53F6">
      <w:pPr>
        <w:pStyle w:val="ListParagraph"/>
        <w:ind w:left="0"/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The p</w:t>
      </w:r>
      <w:r w:rsidR="009370E2" w:rsidRPr="00B2392E">
        <w:rPr>
          <w:rFonts w:ascii="Verdana" w:hAnsi="Verdana"/>
          <w:lang w:val="en-US"/>
        </w:rPr>
        <w:t>rototyping model is defined as the process of deve</w:t>
      </w:r>
      <w:r w:rsidR="003B24D8" w:rsidRPr="00B2392E">
        <w:rPr>
          <w:rFonts w:ascii="Verdana" w:hAnsi="Verdana"/>
          <w:lang w:val="en-US"/>
        </w:rPr>
        <w:t>l</w:t>
      </w:r>
      <w:r w:rsidR="009370E2" w:rsidRPr="00B2392E">
        <w:rPr>
          <w:rFonts w:ascii="Verdana" w:hAnsi="Verdana"/>
          <w:lang w:val="en-US"/>
        </w:rPr>
        <w:t xml:space="preserve">oping a working replication of a system that </w:t>
      </w:r>
      <w:proofErr w:type="gramStart"/>
      <w:r w:rsidR="009370E2" w:rsidRPr="00B2392E">
        <w:rPr>
          <w:rFonts w:ascii="Verdana" w:hAnsi="Verdana"/>
          <w:lang w:val="en-US"/>
        </w:rPr>
        <w:t>has to</w:t>
      </w:r>
      <w:proofErr w:type="gramEnd"/>
      <w:r w:rsidR="009370E2" w:rsidRPr="00B2392E">
        <w:rPr>
          <w:rFonts w:ascii="Verdana" w:hAnsi="Verdana"/>
          <w:lang w:val="en-US"/>
        </w:rPr>
        <w:t xml:space="preserve"> engineered. </w:t>
      </w:r>
    </w:p>
    <w:p w14:paraId="2CCC84DF" w14:textId="6EF58D68" w:rsidR="00E43B9D" w:rsidRPr="00B2392E" w:rsidRDefault="00E43B9D" w:rsidP="004B53F6">
      <w:pPr>
        <w:pStyle w:val="ListParagraph"/>
        <w:ind w:left="0"/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Why we have cho</w:t>
      </w:r>
      <w:r w:rsidR="00741208" w:rsidRPr="00B2392E">
        <w:rPr>
          <w:rFonts w:ascii="Verdana" w:hAnsi="Verdana"/>
          <w:lang w:val="en-US"/>
        </w:rPr>
        <w:t>sen</w:t>
      </w:r>
      <w:r w:rsidRPr="00B2392E">
        <w:rPr>
          <w:rFonts w:ascii="Verdana" w:hAnsi="Verdana"/>
          <w:lang w:val="en-US"/>
        </w:rPr>
        <w:t xml:space="preserve"> Prototype Model? </w:t>
      </w:r>
    </w:p>
    <w:p w14:paraId="0C00810E" w14:textId="4E1E854A" w:rsidR="00E43B9D" w:rsidRPr="00B2392E" w:rsidRDefault="00E43B9D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Requirements </w:t>
      </w:r>
      <w:r w:rsidR="00741208" w:rsidRPr="00B2392E">
        <w:rPr>
          <w:rFonts w:ascii="Verdana" w:hAnsi="Verdana"/>
          <w:lang w:val="en-US"/>
        </w:rPr>
        <w:t>are</w:t>
      </w:r>
      <w:r w:rsidRPr="00B2392E">
        <w:rPr>
          <w:rFonts w:ascii="Verdana" w:hAnsi="Verdana"/>
          <w:lang w:val="en-US"/>
        </w:rPr>
        <w:t xml:space="preserve"> being added at each stage</w:t>
      </w:r>
      <w:r w:rsidR="00EF5D34" w:rsidRPr="00B2392E">
        <w:rPr>
          <w:rFonts w:ascii="Verdana" w:hAnsi="Verdana"/>
          <w:lang w:val="en-US"/>
        </w:rPr>
        <w:t>.</w:t>
      </w:r>
    </w:p>
    <w:p w14:paraId="7E4C49FE" w14:textId="47836975" w:rsidR="00E43B9D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Missing Functionalities and errors can be easily detected.</w:t>
      </w:r>
    </w:p>
    <w:p w14:paraId="5C0D9249" w14:textId="1B5FB3D6" w:rsidR="009370E2" w:rsidRPr="00B2392E" w:rsidRDefault="009370E2" w:rsidP="009370E2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As there can be </w:t>
      </w:r>
      <w:r w:rsidR="00741208" w:rsidRPr="00B2392E">
        <w:rPr>
          <w:rFonts w:ascii="Verdana" w:hAnsi="Verdana"/>
          <w:lang w:val="en-US"/>
        </w:rPr>
        <w:t>fewer</w:t>
      </w:r>
      <w:r w:rsidRPr="00B2392E">
        <w:rPr>
          <w:rFonts w:ascii="Verdana" w:hAnsi="Verdana"/>
          <w:lang w:val="en-US"/>
        </w:rPr>
        <w:t xml:space="preserve"> chances of error the overall time to build the project reduces.</w:t>
      </w:r>
    </w:p>
    <w:p w14:paraId="4EDBC22B" w14:textId="2477F36A" w:rsidR="009370E2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Prototypes can be reused in future.</w:t>
      </w:r>
    </w:p>
    <w:p w14:paraId="28C1F4AA" w14:textId="53D29BA4" w:rsidR="009370E2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For getting </w:t>
      </w:r>
      <w:r w:rsidR="00741208" w:rsidRPr="00B2392E">
        <w:rPr>
          <w:rFonts w:ascii="Verdana" w:hAnsi="Verdana"/>
          <w:lang w:val="en-US"/>
        </w:rPr>
        <w:t xml:space="preserve">a </w:t>
      </w:r>
      <w:r w:rsidRPr="00B2392E">
        <w:rPr>
          <w:rFonts w:ascii="Verdana" w:hAnsi="Verdana"/>
          <w:lang w:val="en-US"/>
        </w:rPr>
        <w:t xml:space="preserve">better understanding of </w:t>
      </w:r>
      <w:r w:rsidR="00741208" w:rsidRPr="00B2392E">
        <w:rPr>
          <w:rFonts w:ascii="Verdana" w:hAnsi="Verdana"/>
          <w:lang w:val="en-US"/>
        </w:rPr>
        <w:t xml:space="preserve">the </w:t>
      </w:r>
      <w:r w:rsidRPr="00B2392E">
        <w:rPr>
          <w:rFonts w:ascii="Verdana" w:hAnsi="Verdana"/>
          <w:lang w:val="en-US"/>
        </w:rPr>
        <w:t>project</w:t>
      </w:r>
      <w:r w:rsidR="005517C4" w:rsidRPr="00B2392E">
        <w:rPr>
          <w:rFonts w:ascii="Verdana" w:hAnsi="Verdana"/>
          <w:lang w:val="en-US"/>
        </w:rPr>
        <w:t>.</w:t>
      </w:r>
    </w:p>
    <w:p w14:paraId="5568212A" w14:textId="51A9CBED" w:rsidR="009370E2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No later changes, </w:t>
      </w:r>
      <w:proofErr w:type="gramStart"/>
      <w:r w:rsidRPr="00B2392E">
        <w:rPr>
          <w:rFonts w:ascii="Verdana" w:hAnsi="Verdana"/>
          <w:lang w:val="en-US"/>
        </w:rPr>
        <w:t>more</w:t>
      </w:r>
      <w:proofErr w:type="gramEnd"/>
      <w:r w:rsidRPr="00B2392E">
        <w:rPr>
          <w:rFonts w:ascii="Verdana" w:hAnsi="Verdana"/>
          <w:lang w:val="en-US"/>
        </w:rPr>
        <w:t xml:space="preserve"> number of changes will be adapted during each phase of prototype preparation</w:t>
      </w:r>
      <w:r w:rsidR="005517C4" w:rsidRPr="00B2392E">
        <w:rPr>
          <w:rFonts w:ascii="Verdana" w:hAnsi="Verdana"/>
          <w:lang w:val="en-US"/>
        </w:rPr>
        <w:t>.</w:t>
      </w:r>
    </w:p>
    <w:p w14:paraId="59FAF282" w14:textId="77777777" w:rsidR="001A6D84" w:rsidRDefault="001A6D84" w:rsidP="003F19FB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</w:p>
    <w:p w14:paraId="2C1068F9" w14:textId="4FEE74DD" w:rsidR="004B53F6" w:rsidRDefault="001A6D84" w:rsidP="003F19FB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D66387E" wp14:editId="2E64110A">
            <wp:extent cx="6457950" cy="8534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627" cy="8589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62006" w14:textId="0194677C" w:rsidR="00B2392E" w:rsidRPr="00B2392E" w:rsidRDefault="00B2392E" w:rsidP="00B2392E">
      <w:pPr>
        <w:pStyle w:val="ListParagraph"/>
        <w:ind w:left="0"/>
        <w:jc w:val="center"/>
        <w:rPr>
          <w:rFonts w:ascii="Verdana" w:hAnsi="Verdana"/>
          <w:sz w:val="28"/>
          <w:szCs w:val="28"/>
          <w:lang w:val="en-US"/>
        </w:rPr>
      </w:pPr>
      <w:r w:rsidRPr="00B2392E">
        <w:rPr>
          <w:rFonts w:ascii="Verdana" w:hAnsi="Verdana"/>
          <w:b/>
          <w:bCs/>
          <w:sz w:val="28"/>
          <w:szCs w:val="28"/>
          <w:lang w:val="en-US"/>
        </w:rPr>
        <w:t>Fig.</w:t>
      </w:r>
      <w:r w:rsidRPr="00B2392E">
        <w:rPr>
          <w:rFonts w:ascii="Verdana" w:hAnsi="Verdana"/>
          <w:sz w:val="28"/>
          <w:szCs w:val="28"/>
          <w:lang w:val="en-US"/>
        </w:rPr>
        <w:t xml:space="preserve"> </w:t>
      </w:r>
      <w:r w:rsidRPr="00B2392E">
        <w:rPr>
          <w:rFonts w:ascii="Verdana" w:hAnsi="Verdana"/>
          <w:b/>
          <w:bCs/>
          <w:sz w:val="28"/>
          <w:szCs w:val="28"/>
          <w:lang w:val="en-US"/>
        </w:rPr>
        <w:t>Prototype Model</w:t>
      </w:r>
    </w:p>
    <w:sectPr w:rsidR="00B2392E" w:rsidRPr="00B2392E" w:rsidSect="000D5F6C">
      <w:headerReference w:type="default" r:id="rId8"/>
      <w:footerReference w:type="default" r:id="rId9"/>
      <w:pgSz w:w="11906" w:h="16838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D9F06" w14:textId="77777777" w:rsidR="00C052BD" w:rsidRDefault="00C052BD" w:rsidP="00BD611C">
      <w:pPr>
        <w:spacing w:after="0" w:line="240" w:lineRule="auto"/>
      </w:pPr>
      <w:r>
        <w:separator/>
      </w:r>
    </w:p>
  </w:endnote>
  <w:endnote w:type="continuationSeparator" w:id="0">
    <w:p w14:paraId="28D532C8" w14:textId="77777777" w:rsidR="00C052BD" w:rsidRDefault="00C052BD" w:rsidP="00BD61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2AAFA" w14:textId="49D41A5F" w:rsidR="00BD611C" w:rsidRDefault="00BD611C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>
      <w:rPr>
        <w:color w:val="7F7F7F" w:themeColor="background1" w:themeShade="7F"/>
        <w:spacing w:val="60"/>
      </w:rPr>
      <w:ptab w:relativeTo="margin" w:alignment="right" w:leader="none"/>
    </w:r>
    <w:r w:rsidRPr="00BD611C">
      <w:rPr>
        <w:color w:val="7F7F7F" w:themeColor="background1" w:themeShade="7F"/>
        <w:spacing w:val="60"/>
      </w:rPr>
      <w:t>A.V. Parekh Technical Institut</w:t>
    </w:r>
    <w:r>
      <w:rPr>
        <w:color w:val="7F7F7F" w:themeColor="background1" w:themeShade="7F"/>
        <w:spacing w:val="60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3B75E" w14:textId="77777777" w:rsidR="00C052BD" w:rsidRDefault="00C052BD" w:rsidP="00BD611C">
      <w:pPr>
        <w:spacing w:after="0" w:line="240" w:lineRule="auto"/>
      </w:pPr>
      <w:r>
        <w:separator/>
      </w:r>
    </w:p>
  </w:footnote>
  <w:footnote w:type="continuationSeparator" w:id="0">
    <w:p w14:paraId="138D9086" w14:textId="77777777" w:rsidR="00C052BD" w:rsidRDefault="00C052BD" w:rsidP="00BD61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89BE8" w14:textId="0D5126C8" w:rsidR="00BD611C" w:rsidRDefault="00BD611C">
    <w:pPr>
      <w:pStyle w:val="Header"/>
    </w:pPr>
    <w:r>
      <w:t>186020307514,16,25,59</w:t>
    </w:r>
    <w:r>
      <w:ptab w:relativeTo="margin" w:alignment="right" w:leader="none"/>
    </w:r>
    <w:r>
      <w:t>Chatbot For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0121E"/>
    <w:multiLevelType w:val="hybridMultilevel"/>
    <w:tmpl w:val="51E2A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96AC8"/>
    <w:multiLevelType w:val="hybridMultilevel"/>
    <w:tmpl w:val="3640B25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74046"/>
    <w:multiLevelType w:val="hybridMultilevel"/>
    <w:tmpl w:val="18F614EA"/>
    <w:lvl w:ilvl="0" w:tplc="419C93FA">
      <w:start w:val="1"/>
      <w:numFmt w:val="decimal"/>
      <w:lvlText w:val="%1.2"/>
      <w:lvlJc w:val="left"/>
      <w:pPr>
        <w:ind w:left="1449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F765D6"/>
    <w:multiLevelType w:val="hybridMultilevel"/>
    <w:tmpl w:val="1932FFD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22A74"/>
    <w:multiLevelType w:val="hybridMultilevel"/>
    <w:tmpl w:val="8D5EDA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5A5DA6"/>
    <w:multiLevelType w:val="hybridMultilevel"/>
    <w:tmpl w:val="E0E42D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600B8"/>
    <w:multiLevelType w:val="hybridMultilevel"/>
    <w:tmpl w:val="9E386B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A75940"/>
    <w:multiLevelType w:val="multilevel"/>
    <w:tmpl w:val="23827CF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bCs/>
        <w:i w:val="0"/>
        <w:iCs w:val="0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zG3NDe0tDA2tDRS0lEKTi0uzszPAykwqwUABWYK0CwAAAA="/>
  </w:docVars>
  <w:rsids>
    <w:rsidRoot w:val="00BC398A"/>
    <w:rsid w:val="00013F89"/>
    <w:rsid w:val="00022792"/>
    <w:rsid w:val="00023117"/>
    <w:rsid w:val="000243CD"/>
    <w:rsid w:val="00026C4B"/>
    <w:rsid w:val="000357F1"/>
    <w:rsid w:val="000719A6"/>
    <w:rsid w:val="00084A7C"/>
    <w:rsid w:val="00095F3B"/>
    <w:rsid w:val="000A12E1"/>
    <w:rsid w:val="000B63BF"/>
    <w:rsid w:val="000B69F8"/>
    <w:rsid w:val="000D5F6C"/>
    <w:rsid w:val="001535D6"/>
    <w:rsid w:val="00172BC8"/>
    <w:rsid w:val="00174D01"/>
    <w:rsid w:val="0018741E"/>
    <w:rsid w:val="001A6D84"/>
    <w:rsid w:val="001C4FC0"/>
    <w:rsid w:val="001D2B39"/>
    <w:rsid w:val="001D7EC7"/>
    <w:rsid w:val="001E2EDE"/>
    <w:rsid w:val="00245174"/>
    <w:rsid w:val="002559B7"/>
    <w:rsid w:val="00280749"/>
    <w:rsid w:val="0028183E"/>
    <w:rsid w:val="00291775"/>
    <w:rsid w:val="002B7195"/>
    <w:rsid w:val="002C1E80"/>
    <w:rsid w:val="002D29A9"/>
    <w:rsid w:val="002F6A83"/>
    <w:rsid w:val="003037C4"/>
    <w:rsid w:val="00316608"/>
    <w:rsid w:val="00357728"/>
    <w:rsid w:val="00364F01"/>
    <w:rsid w:val="00366F84"/>
    <w:rsid w:val="003809CF"/>
    <w:rsid w:val="003A0154"/>
    <w:rsid w:val="003B24D8"/>
    <w:rsid w:val="003D2A1C"/>
    <w:rsid w:val="003F19FB"/>
    <w:rsid w:val="00412F29"/>
    <w:rsid w:val="004421DD"/>
    <w:rsid w:val="00461E58"/>
    <w:rsid w:val="0046420E"/>
    <w:rsid w:val="004B53F6"/>
    <w:rsid w:val="004D74A7"/>
    <w:rsid w:val="004E24C0"/>
    <w:rsid w:val="00523503"/>
    <w:rsid w:val="005517C4"/>
    <w:rsid w:val="00572901"/>
    <w:rsid w:val="00572D38"/>
    <w:rsid w:val="00582B80"/>
    <w:rsid w:val="00584AE6"/>
    <w:rsid w:val="005D6F0B"/>
    <w:rsid w:val="005E1AE5"/>
    <w:rsid w:val="0060165B"/>
    <w:rsid w:val="006111FB"/>
    <w:rsid w:val="006335B2"/>
    <w:rsid w:val="00694E17"/>
    <w:rsid w:val="006A1338"/>
    <w:rsid w:val="006B2530"/>
    <w:rsid w:val="006D28EF"/>
    <w:rsid w:val="00713211"/>
    <w:rsid w:val="00741208"/>
    <w:rsid w:val="00755202"/>
    <w:rsid w:val="00787F52"/>
    <w:rsid w:val="00795974"/>
    <w:rsid w:val="007B4F35"/>
    <w:rsid w:val="007B75CA"/>
    <w:rsid w:val="00801CD4"/>
    <w:rsid w:val="00832519"/>
    <w:rsid w:val="00845183"/>
    <w:rsid w:val="00867D06"/>
    <w:rsid w:val="008A3FA8"/>
    <w:rsid w:val="008C287D"/>
    <w:rsid w:val="008E18B9"/>
    <w:rsid w:val="00901D14"/>
    <w:rsid w:val="00912DD0"/>
    <w:rsid w:val="00924A3D"/>
    <w:rsid w:val="009370E2"/>
    <w:rsid w:val="00941702"/>
    <w:rsid w:val="00954C14"/>
    <w:rsid w:val="00955C41"/>
    <w:rsid w:val="0097034E"/>
    <w:rsid w:val="00975DB1"/>
    <w:rsid w:val="00991533"/>
    <w:rsid w:val="009B4F69"/>
    <w:rsid w:val="009D2773"/>
    <w:rsid w:val="009D71C6"/>
    <w:rsid w:val="009F692C"/>
    <w:rsid w:val="00A44954"/>
    <w:rsid w:val="00A6470A"/>
    <w:rsid w:val="00A70EFE"/>
    <w:rsid w:val="00A93738"/>
    <w:rsid w:val="00AD58D7"/>
    <w:rsid w:val="00B2392E"/>
    <w:rsid w:val="00B2765D"/>
    <w:rsid w:val="00B30D27"/>
    <w:rsid w:val="00B82686"/>
    <w:rsid w:val="00B87B10"/>
    <w:rsid w:val="00BB514B"/>
    <w:rsid w:val="00BC398A"/>
    <w:rsid w:val="00BD611C"/>
    <w:rsid w:val="00BE6089"/>
    <w:rsid w:val="00C01D00"/>
    <w:rsid w:val="00C052BD"/>
    <w:rsid w:val="00C33B24"/>
    <w:rsid w:val="00C43C90"/>
    <w:rsid w:val="00C70143"/>
    <w:rsid w:val="00C74C4E"/>
    <w:rsid w:val="00C83657"/>
    <w:rsid w:val="00D3404F"/>
    <w:rsid w:val="00D427AD"/>
    <w:rsid w:val="00D50425"/>
    <w:rsid w:val="00D57A78"/>
    <w:rsid w:val="00D609C2"/>
    <w:rsid w:val="00D62C0C"/>
    <w:rsid w:val="00DB4F28"/>
    <w:rsid w:val="00DC52FD"/>
    <w:rsid w:val="00DE05B4"/>
    <w:rsid w:val="00DE5C8C"/>
    <w:rsid w:val="00E0432B"/>
    <w:rsid w:val="00E10018"/>
    <w:rsid w:val="00E24443"/>
    <w:rsid w:val="00E43B9D"/>
    <w:rsid w:val="00E9032C"/>
    <w:rsid w:val="00EA30F8"/>
    <w:rsid w:val="00EB00D5"/>
    <w:rsid w:val="00EC5D8E"/>
    <w:rsid w:val="00EC6FEB"/>
    <w:rsid w:val="00ED6D39"/>
    <w:rsid w:val="00EF09A4"/>
    <w:rsid w:val="00EF5D34"/>
    <w:rsid w:val="00F14F23"/>
    <w:rsid w:val="00F261AB"/>
    <w:rsid w:val="00F32346"/>
    <w:rsid w:val="00F35487"/>
    <w:rsid w:val="00F75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83DDC"/>
  <w15:chartTrackingRefBased/>
  <w15:docId w15:val="{804E625F-5A5F-433C-935B-B31B21DA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61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11C"/>
  </w:style>
  <w:style w:type="paragraph" w:styleId="Footer">
    <w:name w:val="footer"/>
    <w:basedOn w:val="Normal"/>
    <w:link w:val="FooterChar"/>
    <w:uiPriority w:val="99"/>
    <w:unhideWhenUsed/>
    <w:rsid w:val="00BD61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1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41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14</cp:revision>
  <dcterms:created xsi:type="dcterms:W3CDTF">2020-08-24T09:01:00Z</dcterms:created>
  <dcterms:modified xsi:type="dcterms:W3CDTF">2020-10-05T13:04:00Z</dcterms:modified>
</cp:coreProperties>
</file>